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3A1D04EF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2070BEC" w14:textId="77777777" w:rsidR="00034529" w:rsidRPr="00034529" w:rsidRDefault="00034529" w:rsidP="000345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lang w:val="en-US"/>
        </w:rPr>
      </w:pPr>
      <w:r w:rsidRPr="00034529">
        <w:rPr>
          <w:b w:val="0"/>
          <w:bCs w:val="0"/>
          <w:color w:val="444444"/>
          <w:spacing w:val="3"/>
          <w:lang w:val="en-US"/>
        </w:rPr>
        <w:t>select w1.[Salary] as [Fifth Highest Salary]</w:t>
      </w:r>
    </w:p>
    <w:p w14:paraId="73612CD4" w14:textId="77777777" w:rsidR="00034529" w:rsidRPr="00034529" w:rsidRDefault="00034529" w:rsidP="000345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lang w:val="en-US"/>
        </w:rPr>
      </w:pPr>
      <w:r w:rsidRPr="00034529">
        <w:rPr>
          <w:b w:val="0"/>
          <w:bCs w:val="0"/>
          <w:color w:val="444444"/>
          <w:spacing w:val="3"/>
          <w:lang w:val="en-US"/>
        </w:rPr>
        <w:t>from Worker w1</w:t>
      </w:r>
    </w:p>
    <w:p w14:paraId="7201C7E2" w14:textId="77777777" w:rsidR="00034529" w:rsidRPr="00034529" w:rsidRDefault="00034529" w:rsidP="000345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lang w:val="en-US"/>
        </w:rPr>
      </w:pPr>
      <w:r w:rsidRPr="00034529">
        <w:rPr>
          <w:b w:val="0"/>
          <w:bCs w:val="0"/>
          <w:color w:val="444444"/>
          <w:spacing w:val="3"/>
          <w:lang w:val="en-US"/>
        </w:rPr>
        <w:t xml:space="preserve">where 5-1 = </w:t>
      </w:r>
    </w:p>
    <w:p w14:paraId="495E2781" w14:textId="77777777" w:rsidR="00034529" w:rsidRPr="00034529" w:rsidRDefault="00034529" w:rsidP="000345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lang w:val="en-US"/>
        </w:rPr>
      </w:pPr>
      <w:r w:rsidRPr="00034529">
        <w:rPr>
          <w:b w:val="0"/>
          <w:bCs w:val="0"/>
          <w:color w:val="444444"/>
          <w:spacing w:val="3"/>
          <w:lang w:val="en-US"/>
        </w:rPr>
        <w:t>(select COUNT(DISTINCT w2.[Salary])</w:t>
      </w:r>
    </w:p>
    <w:p w14:paraId="3C1E6A30" w14:textId="77777777" w:rsidR="00034529" w:rsidRPr="00034529" w:rsidRDefault="00034529" w:rsidP="000345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lang w:val="en-US"/>
        </w:rPr>
      </w:pPr>
      <w:r w:rsidRPr="00034529">
        <w:rPr>
          <w:b w:val="0"/>
          <w:bCs w:val="0"/>
          <w:color w:val="444444"/>
          <w:spacing w:val="3"/>
          <w:lang w:val="en-US"/>
        </w:rPr>
        <w:t>from Worker w2</w:t>
      </w:r>
    </w:p>
    <w:p w14:paraId="06532483" w14:textId="6B502899" w:rsidR="00034529" w:rsidRPr="00034529" w:rsidRDefault="00034529" w:rsidP="0003452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34529">
        <w:rPr>
          <w:b w:val="0"/>
          <w:bCs w:val="0"/>
          <w:color w:val="444444"/>
          <w:spacing w:val="3"/>
          <w:lang w:val="en-US"/>
        </w:rPr>
        <w:t>where w2.[Salary]&gt; w1.[Salary])</w:t>
      </w:r>
      <w:r w:rsidRPr="00034529">
        <w:rPr>
          <w:b w:val="0"/>
          <w:bCs w:val="0"/>
          <w:color w:val="444444"/>
          <w:spacing w:val="3"/>
          <w:lang w:val="en-US"/>
        </w:rPr>
        <w:t>;</w:t>
      </w:r>
    </w:p>
    <w:p w14:paraId="6472CB09" w14:textId="7D3269B8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120EA6AA" w14:textId="02061E98" w:rsidR="00034529" w:rsidRDefault="00034529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</w:t>
      </w:r>
    </w:p>
    <w:p w14:paraId="3FD0530F" w14:textId="1C055BDB" w:rsidR="00034529" w:rsidRDefault="00034529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[SALARY] IN (SELECT [SALARY] FROM WORKER GROUP BY [SALARY] HAVING COUNT (1) &gt; 1)</w:t>
      </w:r>
    </w:p>
    <w:p w14:paraId="14A1A1AD" w14:textId="36271454" w:rsidR="00034529" w:rsidRPr="007A1BB7" w:rsidRDefault="00034529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[SALARY];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34529"/>
    <w:rsid w:val="000552F8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8E6C9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7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3</cp:revision>
  <dcterms:created xsi:type="dcterms:W3CDTF">2021-03-26T13:48:00Z</dcterms:created>
  <dcterms:modified xsi:type="dcterms:W3CDTF">2021-12-29T14:41:00Z</dcterms:modified>
</cp:coreProperties>
</file>